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cist position at [Organization Name] in New Zealand Wellington. As a dedicated and innovative physicist with a passion for advancing scientific understanding, I am eager to contribute my expertise to an institution that values research excellence and fosters a collaborative environment. New Zealand Wellington, with its unique blend of natural beauty, cutting-edge research facilities, and vibrant academic community, represents an ideal setting for me to further my career while making meaningful contributions to the field of physics.</w:t>
      </w:r>
    </w:p>
    <w:p>
      <w:pPr>
        <w:pStyle w:val="BodyText"/>
      </w:pPr>
      <w:r>
        <w:t xml:space="preserve">My academic journey began with a Bachelor’s degree in Physics from [University Name], where I developed a strong foundation in theoretical and experimental physics. This was followed by a Master’s and Ph.D. in [Specialization, e.g., Quantum Mechanics or Astrophysics] from [Another University], during which I conducted research on [specific topic, e.g., "quantum entanglement in semiconductor materials" or "cosmic microwave background radiation"]. These experiences not only honed my technical skills but also instilled in me a deep curiosity about the fundamental laws governing our universe. My work has been published in reputable journals such as [Journal Names], and I have presented my findings at international conferences, including [Conference Names], where I engaged with leading physicists to discuss emerging trends and challenges in the field.</w:t>
      </w:r>
    </w:p>
    <w:p>
      <w:pPr>
        <w:pStyle w:val="BodyText"/>
      </w:pPr>
      <w:r>
        <w:t xml:space="preserve">What sets me apart as a Physicist is my ability to bridge theoretical concepts with practical applications. For instance, during my postdoctoral research at [Institution Name], I led a project on [specific project, e.g., "developing novel materials for quantum computing"]. This work required meticulous data analysis, innovative problem-solving, and collaboration with interdisciplinary teams. The results of this research were instrumental in advancing our understanding of [specific outcome], and the project received recognition through [funding source or award]. I am particularly drawn to opportunities where I can apply my analytical mindset to tackle real-world problems, whether it be in energy sustainability, advanced materials, or space exploration.</w:t>
      </w:r>
    </w:p>
    <w:p>
      <w:pPr>
        <w:pStyle w:val="BodyText"/>
      </w:pPr>
      <w:r>
        <w:t xml:space="preserve">Having spent time in diverse academic and research environments across [countries if applicable], I have come to appreciate the importance of cultural exchange and global collaboration in scientific endeavors. New Zealand Wellington’s reputation as a hub for innovation and its commitment to environmental stewardship align perfectly with my values. The region’s unique geographical features, such as its proximity to the Southern Ocean and its role in astrophysical research through facilities like [specific observatory or institution], offer exciting opportunities for interdisciplinary work. I am particularly interested in contributing to projects that leverage New Zealand’s natural advantages while addressing global challenges, such as climate change or renewable energy solutions.</w:t>
      </w:r>
    </w:p>
    <w:p>
      <w:pPr>
        <w:pStyle w:val="BodyText"/>
      </w:pPr>
      <w:r>
        <w:t xml:space="preserve">In addition to my technical expertise, I possess strong communication and leadership skills that have been cultivated through teaching and mentoring roles. As a graduate teaching assistant at [University Name], I designed and delivered lectures on [specific topics], mentored undergraduate students in laboratory settings, and collaborated with faculty to develop curriculum enhancements. These experiences taught me the importance of making complex concepts accessible to diverse audiences—a skill I believe is essential for fostering the next generation of scientists. Furthermore, my ability to work effectively in multicultural teams has been a cornerstone of my professional growth, and I am eager to bring this perspective to [Organization Name]’s dynamic environment.</w:t>
      </w:r>
    </w:p>
    <w:p>
      <w:pPr>
        <w:pStyle w:val="BodyText"/>
      </w:pPr>
      <w:r>
        <w:t xml:space="preserve">New Zealand Wellington’s commitment to innovation and its emphasis on sustainability resonate deeply with my personal and professional goals. The city’s thriving research ecosystem, which includes institutions like the University of Wellington and Victoria University of Wellington, offers a fertile ground for collaboration. I am particularly inspired by [specific initiative or research area in the organization], which aligns with my interests in [relevant field]. I am confident that my background in [specific areas] and my dedication to advancing scientific knowledge will enable me to make a valuable contribution to your team.</w:t>
      </w:r>
    </w:p>
    <w:p>
      <w:pPr>
        <w:pStyle w:val="BodyText"/>
      </w:pPr>
      <w:r>
        <w:t xml:space="preserve">As a Physicist, I am driven by the pursuit of discovery and the desire to leave a lasting impact on the scientific community. New Zealand Wellington represents not only an opportunity to work in a world-class research environment but also a chance to engage with like-minded professionals who share my passion for physics. I am excited about the possibility of contributing to [Organization Name]’s mission and collaborating on projects that push the boundaries of what is known.</w:t>
      </w:r>
    </w:p>
    <w:p>
      <w:pPr>
        <w:pStyle w:val="BodyText"/>
      </w:pPr>
      <w:r>
        <w:t xml:space="preserve">Thank you for considering my application. I would be honored to discuss how my skills and experiences align with the needs of your organization. Please feel free to contact me at [Your Phone Number] or [Your Email Address] at your earliest convenience. I look forward to the opportunity to further explore how I can contribute to the continued success of [Organization Name] in New Zealand Wellingt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Position in New Zealand Wellington</dc:title>
  <dc:creator/>
  <cp:keywords/>
  <dcterms:created xsi:type="dcterms:W3CDTF">2026-07-24T07:50:09Z</dcterms:created>
  <dcterms:modified xsi:type="dcterms:W3CDTF">2026-07-24T07:50:09Z</dcterms:modified>
</cp:coreProperties>
</file>

<file path=docProps/custom.xml><?xml version="1.0" encoding="utf-8"?>
<Properties xmlns="http://schemas.openxmlformats.org/officeDocument/2006/custom-properties" xmlns:vt="http://schemas.openxmlformats.org/officeDocument/2006/docPropsVTypes"/>
</file>